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in</w:t>
      </w:r>
      <w:r>
        <w:t xml:space="preserve"> </w:t>
      </w:r>
      <w:r>
        <w:t xml:space="preserve">Mexico</w:t>
      </w:r>
      <w:r>
        <w:t xml:space="preserve"> </w:t>
      </w:r>
      <w:r>
        <w:t xml:space="preserve">Mexico</w:t>
      </w:r>
      <w:r>
        <w:t xml:space="preserve"> </w:t>
      </w:r>
      <w:r>
        <w:t xml:space="preserve">City</w:t>
      </w:r>
    </w:p>
    <w:bookmarkStart w:id="24" w:name="Xaf79f90464916124d7a1e16591a95eff40854cb"/>
    <w:p>
      <w:pPr>
        <w:pStyle w:val="Heading1"/>
      </w:pPr>
      <w:r>
        <w:t xml:space="preserve">Cover Letter for Chef Position in Mexico Mexico City</w:t>
      </w:r>
    </w:p>
    <w:p>
      <w:pPr>
        <w:pStyle w:val="FirstParagraph"/>
      </w:pPr>
      <w:r>
        <w:t xml:space="preserve">Dear [Hiring Manager's Name],</w:t>
      </w:r>
    </w:p>
    <w:p>
      <w:pPr>
        <w:pStyle w:val="BodyText"/>
      </w:pPr>
      <w:r>
        <w:t xml:space="preserve">With a deep passion for culinary arts and a career dedicated to crafting exceptional dining experiences, I am excited to apply for the Chef position at your esteemed establishment in Mexico Mexico City. As a professional with over [X years] of experience in the hospitality industry, I have honed my skills in creating innovative menus, leading dynamic kitchen teams, and delivering unforgettable flavors that reflect both global and local culinary traditions. My expertise aligns seamlessly with the vibrant gastronomic culture of Mexico City, where food is not just sustenance but an art form deeply rooted in history and creativity.</w:t>
      </w:r>
    </w:p>
    <w:p>
      <w:pPr>
        <w:pStyle w:val="BodyText"/>
      </w:pPr>
      <w:r>
        <w:t xml:space="preserve">As a Chef in Mexico Mexico City, I understand the unique demands of this bustling metropolis. The city’s culinary landscape is a melting pot of indigenous flavors, colonial influences, and modern techniques, offering endless opportunities for innovation. My background includes working in high-energy kitchens across various regions, but it is the rich cultural tapestry of Mexico that has always inspired me to push boundaries and embrace authenticity. Whether it’s incorporating native ingredients like huitlacoche or mastering traditional methods such as nixtamalization, I am committed to preserving the soul of Mexican cuisine while adapting it to contemporary tastes.</w:t>
      </w:r>
    </w:p>
    <w:bookmarkStart w:id="20" w:name="why-mexico-mexico-city"/>
    <w:p>
      <w:pPr>
        <w:pStyle w:val="Heading2"/>
      </w:pPr>
      <w:r>
        <w:t xml:space="preserve">Why Mexico Mexico City?</w:t>
      </w:r>
    </w:p>
    <w:p>
      <w:pPr>
        <w:pStyle w:val="FirstParagraph"/>
      </w:pPr>
      <w:r>
        <w:t xml:space="preserve">Mexico Mexico City is more than a location; it is a culinary destination where every street corner tells a story through its food. From the bustling markets of La Merced to the avant-garde kitchens of Pujol, the city embodies a spirit of experimentation and tradition that resonates with my philosophy as a Chef. I have always believed that cooking is about connection—whether it’s through sharing a plate of freshly made tamales with family or presenting a meticulously plated dish that evokes emotion. In Mexico Mexico City, this connection is amplified by the city’s diverse communities, each contributing to its ever-evolving food scene.</w:t>
      </w:r>
    </w:p>
    <w:p>
      <w:pPr>
        <w:pStyle w:val="BodyText"/>
      </w:pPr>
      <w:r>
        <w:t xml:space="preserve">My experience in managing kitchens has taught me the importance of adaptability and leadership. I thrive in fast-paced environments where creativity and precision are paramount. Whether it’s designing a seasonal menu that highlights local produce or training staff to maintain high standards of service, I approach every challenge with dedication and a focus on excellence. In my previous role at [Previous Restaurant/Establishment], I led a team of 15 chefs to achieve a 20% increase in customer satisfaction ratings by implementing sustainable practices and refining our sourcing strategies. This experience reinforced my belief that a Chef’s role extends beyond the kitchen—it’s about fostering collaboration, inspiring innovation, and creating an environment where everyone can thrive.</w:t>
      </w:r>
    </w:p>
    <w:bookmarkEnd w:id="20"/>
    <w:bookmarkStart w:id="21" w:name="chef-at-the-heart-of-mexico-mexico-city"/>
    <w:p>
      <w:pPr>
        <w:pStyle w:val="Heading2"/>
      </w:pPr>
      <w:r>
        <w:t xml:space="preserve">Chef at the Heart of Mexico Mexico City</w:t>
      </w:r>
    </w:p>
    <w:p>
      <w:pPr>
        <w:pStyle w:val="FirstParagraph"/>
      </w:pPr>
      <w:r>
        <w:t xml:space="preserve">As a Chef in Mexico Mexico City, I am not only seeking to contribute my skills but also to grow alongside an organization that values culinary excellence. I have always been drawn to the city’s ability to balance tradition with modernity, and I am eager to bring my expertise in both areas to your team. For instance, I have a strong understanding of how to integrate traditional Mexican techniques—such as barbacoa or mole preparation—with contemporary presentation styles that appeal to today’s diners. This dual perspective allows me to create dishes that are both authentic and forward-thinking, a quality I believe is essential for success in Mexico City’s competitive restaurant scene.</w:t>
      </w:r>
    </w:p>
    <w:p>
      <w:pPr>
        <w:pStyle w:val="BodyText"/>
      </w:pPr>
      <w:r>
        <w:t xml:space="preserve">My culinary journey has also equipped me with a deep appreciation for the cultural significance of food. In Mexico, meals are often tied to celebrations, rituals, and community gatherings, and I take pride in ensuring that every dish I create honors these traditions. Whether it’s a simple plate of chiles en nogada or an elaborate multi-course tasting menu, my goal is to tell a story through flavor. This storytelling approach has been well-received in previous roles, where I consistently received positive feedback for my ability to blend technique with narrative.</w:t>
      </w:r>
    </w:p>
    <w:bookmarkEnd w:id="21"/>
    <w:bookmarkStart w:id="22" w:name="commitment-to-excellence"/>
    <w:p>
      <w:pPr>
        <w:pStyle w:val="Heading2"/>
      </w:pPr>
      <w:r>
        <w:t xml:space="preserve">Commitment to Excellence</w:t>
      </w:r>
    </w:p>
    <w:p>
      <w:pPr>
        <w:pStyle w:val="FirstParagraph"/>
      </w:pPr>
      <w:r>
        <w:t xml:space="preserve">I am particularly drawn to your restaurant’s mission of [mention specific value, e.g., "celebrating regional Mexican cuisine" or "sustainable dining practices"]. As a Chef who prioritizes quality and integrity in every aspect of the culinary process, I am confident that my values align with those of your establishment. I have a proven track record of working closely with local farmers and suppliers to ensure that ingredients are fresh, ethically sourced, and reflective of their origins. This commitment not only elevates the dining experience but also supports the broader community—a principle I believe is crucial in Mexico Mexico City’s food industry.</w:t>
      </w:r>
    </w:p>
    <w:p>
      <w:pPr>
        <w:pStyle w:val="BodyText"/>
      </w:pPr>
      <w:r>
        <w:t xml:space="preserve">In addition to my technical skills, I bring a collaborative mindset and a strong work ethic. I understand that the success of any kitchen depends on teamwork, communication, and mutual respect. My ability to lead under pressure while maintaining a positive atmosphere has been instrumental in fostering productive environments in previous roles. For example, during peak dining seasons, I implemented a streamlined workflow system that reduced preparation time by 15% without compromising quality. This experience has prepared me to contribute effectively to your team’s goals and challenges.</w:t>
      </w:r>
    </w:p>
    <w:bookmarkEnd w:id="22"/>
    <w:bookmarkStart w:id="23" w:name="conclusion"/>
    <w:p>
      <w:pPr>
        <w:pStyle w:val="Heading2"/>
      </w:pPr>
      <w:r>
        <w:t xml:space="preserve">Conclusion</w:t>
      </w:r>
    </w:p>
    <w:p>
      <w:pPr>
        <w:pStyle w:val="FirstParagraph"/>
      </w:pPr>
      <w:r>
        <w:t xml:space="preserve">In conclusion, I am enthusiastic about the opportunity to join your team as a Chef in Mexico Mexico City. My background, skills, and passion for Mexican cuisine position me to make a meaningful contribution to your restaurant’s success. I am eager to bring my creativity, leadership, and dedication to every aspect of the role while continuing to learn from the incredible talent and traditions that define this city’s culinary legacy.</w:t>
      </w:r>
    </w:p>
    <w:p>
      <w:pPr>
        <w:pStyle w:val="BodyText"/>
      </w:pPr>
      <w:r>
        <w:t xml:space="preserve">Thank you for considering my application. I would welcome the chance to discuss how my experience and vision align with your needs. Please feel free to contact me at [Your Phone Number] or [Your Email Address] at your earliest convenience. I look forward to the possibility of contributing to the continued excellence of your establishment in Mexico Mexico City.</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in Mexico Mexico City</dc:title>
  <dc:creator/>
  <dc:language>en</dc:language>
  <cp:keywords/>
  <dcterms:created xsi:type="dcterms:W3CDTF">2025-12-10T13:25:29Z</dcterms:created>
  <dcterms:modified xsi:type="dcterms:W3CDTF">2025-12-10T13:25:29Z</dcterms:modified>
</cp:coreProperties>
</file>

<file path=docProps/custom.xml><?xml version="1.0" encoding="utf-8"?>
<Properties xmlns="http://schemas.openxmlformats.org/officeDocument/2006/custom-properties" xmlns:vt="http://schemas.openxmlformats.org/officeDocument/2006/docPropsVTypes"/>
</file>